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entist position at your esteemed practice in Canada, specifically Vancouver. With a deep passion for oral healthcare and a commitment to serving diverse communities, I believe my qualifications align perfectly with the values of your organization. As a dedicated dental professional, I am eager to contribute my expertise in preventive care, restorative treatments, and patient-centered approaches to the vibrant and dynamic healthcare landscape of Canada Vancouver.</w:t>
      </w:r>
    </w:p>
    <w:bookmarkStart w:id="20" w:name="why-canada-vancouver"/>
    <w:p>
      <w:pPr>
        <w:pStyle w:val="Heading2"/>
      </w:pPr>
      <w:r>
        <w:t xml:space="preserve">Why Canada Vancouver?</w:t>
      </w:r>
    </w:p>
    <w:p>
      <w:pPr>
        <w:pStyle w:val="FirstParagraph"/>
      </w:pPr>
      <w:r>
        <w:t xml:space="preserve">Canada Vancouver stands out as a hub for innovation and excellence in healthcare, offering a unique blend of urban accessibility and natural beauty. The city’s multicultural population presents an exciting opportunity to provide inclusive, culturally sensitive care to patients from all walks of life. My decision to pursue a career in Canada Vancouver is rooted in my belief that dentistry is not just about treating teeth but about fostering overall well-being within a community-driven framework. I am particularly inspired by Vancouver’s emphasis on sustainability, holistic health practices, and its reputation for high standards in medical care.</w:t>
      </w:r>
    </w:p>
    <w:bookmarkEnd w:id="20"/>
    <w:bookmarkStart w:id="21" w:name="professional-background-and-expertise"/>
    <w:p>
      <w:pPr>
        <w:pStyle w:val="Heading2"/>
      </w:pPr>
      <w:r>
        <w:t xml:space="preserve">Professional Background and Expertise</w:t>
      </w:r>
    </w:p>
    <w:p>
      <w:pPr>
        <w:pStyle w:val="FirstParagraph"/>
      </w:pPr>
      <w:r>
        <w:t xml:space="preserve">I hold a Doctorate in Dental Surgery (DDS) from [Your University], where I graduated with honors. During my studies, I focused on advanced techniques in pediatric dentistry, cosmetic procedures, and implantology, ensuring I am equipped to address the diverse needs of patients. My clinical training included rotations at [Hospital/Practice Name] in Canada, where I gained hands-on experience in managing complex cases and collaborating with multidisciplinary teams. This exposure solidified my commitment to delivering high-quality care while adhering to Canadian dental standards.</w:t>
      </w:r>
    </w:p>
    <w:p>
      <w:pPr>
        <w:pStyle w:val="BodyText"/>
      </w:pPr>
      <w:r>
        <w:t xml:space="preserve">Over the past [X years], I have practiced as a Dentist in [Country/Region], where I specialized in general dentistry, periodontics, and emergency care. My work has involved treating patients of all ages, from children requiring fluoride treatments to seniors needing comprehensive oral rehabilitation. I take pride in building long-term relationships with my patients, prioritizing transparency, empathy, and education to empower them in making informed decisions about their oral health.</w:t>
      </w:r>
    </w:p>
    <w:bookmarkEnd w:id="21"/>
    <w:bookmarkStart w:id="22" w:name="skills-and-qualifications"/>
    <w:p>
      <w:pPr>
        <w:pStyle w:val="Heading2"/>
      </w:pPr>
      <w:r>
        <w:t xml:space="preserve">Skills and Qualifications</w:t>
      </w:r>
    </w:p>
    <w:p>
      <w:pPr>
        <w:pStyle w:val="FirstParagraph"/>
      </w:pPr>
      <w:r>
        <w:t xml:space="preserve">My expertise spans a wide range of dental services, including but not limited to:</w:t>
      </w:r>
    </w:p>
    <w:p>
      <w:pPr>
        <w:numPr>
          <w:ilvl w:val="0"/>
          <w:numId w:val="1001"/>
        </w:numPr>
        <w:pStyle w:val="Compact"/>
      </w:pPr>
      <w:r>
        <w:t xml:space="preserve">Preventive care (dental cleanings, sealants, and fluoride treatments)</w:t>
      </w:r>
    </w:p>
    <w:p>
      <w:pPr>
        <w:numPr>
          <w:ilvl w:val="0"/>
          <w:numId w:val="1001"/>
        </w:numPr>
        <w:pStyle w:val="Compact"/>
      </w:pPr>
      <w:r>
        <w:t xml:space="preserve">Restorative procedures (fillings, crowns, and root canals)</w:t>
      </w:r>
    </w:p>
    <w:p>
      <w:pPr>
        <w:numPr>
          <w:ilvl w:val="0"/>
          <w:numId w:val="1001"/>
        </w:numPr>
        <w:pStyle w:val="Compact"/>
      </w:pPr>
      <w:r>
        <w:t xml:space="preserve">Cosmetic dentistry (teeth whitening, veneers, and orthodontic consultations)</w:t>
      </w:r>
    </w:p>
    <w:p>
      <w:pPr>
        <w:numPr>
          <w:ilvl w:val="0"/>
          <w:numId w:val="1001"/>
        </w:numPr>
        <w:pStyle w:val="Compact"/>
      </w:pPr>
      <w:r>
        <w:t xml:space="preserve">Oral surgery for extractions and implant placements</w:t>
      </w:r>
    </w:p>
    <w:p>
      <w:pPr>
        <w:numPr>
          <w:ilvl w:val="0"/>
          <w:numId w:val="1001"/>
        </w:numPr>
        <w:pStyle w:val="Compact"/>
      </w:pPr>
      <w:r>
        <w:t xml:space="preserve">Pediatric dental care with a focus on early intervention</w:t>
      </w:r>
    </w:p>
    <w:p>
      <w:pPr>
        <w:pStyle w:val="FirstParagraph"/>
      </w:pPr>
      <w:r>
        <w:t xml:space="preserve">In addition to clinical skills, I am fluent in [Languages], which allows me to communicate effectively with Vancouver’s diverse population. My ability to work independently and as part of a team ensures seamless coordination with colleagues, ensuring patients receive holistic care. I am also proficient in using digital dental tools such as intraoral cameras and CAD/CAM systems, which enhance precision and patient engagement.</w:t>
      </w:r>
    </w:p>
    <w:bookmarkEnd w:id="22"/>
    <w:bookmarkStart w:id="23" w:name="Xa9c0949c0c39a1dc77ba734f9f693c40988cfe8"/>
    <w:p>
      <w:pPr>
        <w:pStyle w:val="Heading2"/>
      </w:pPr>
      <w:r>
        <w:t xml:space="preserve">Commitment to Community and Professional Growth</w:t>
      </w:r>
    </w:p>
    <w:p>
      <w:pPr>
        <w:pStyle w:val="FirstParagraph"/>
      </w:pPr>
      <w:r>
        <w:t xml:space="preserve">As a Dentist in Canada Vancouver, I aim to contribute to the community through outreach initiatives and public health campaigns. For instance, I have volunteered with [Organization Name] to provide free dental check-ups for underserved populations, an experience that deepened my understanding of the social determinants of oral health. I am also an active member of professional organizations such as the Canadian Dental Association (CDA) and the British Columbia Dental Association (BCDA), staying updated on the latest advancements in dentistry through continuing education programs.</w:t>
      </w:r>
    </w:p>
    <w:p>
      <w:pPr>
        <w:pStyle w:val="BodyText"/>
      </w:pPr>
      <w:r>
        <w:t xml:space="preserve">Canada Vancouver’s focus on innovation in healthcare resonates with my personal philosophy of lifelong learning. I am eager to collaborate with your team to adopt evidence-based practices and integrate cutting-edge technologies into patient care. Whether it’s exploring tele-dentistry solutions or participating in community workshops, I am committed to expanding access to quality dental services.</w:t>
      </w:r>
    </w:p>
    <w:bookmarkEnd w:id="23"/>
    <w:bookmarkStart w:id="24" w:name="why-choose-me"/>
    <w:p>
      <w:pPr>
        <w:pStyle w:val="Heading2"/>
      </w:pPr>
      <w:r>
        <w:t xml:space="preserve">Why Choose Me?</w:t>
      </w:r>
    </w:p>
    <w:p>
      <w:pPr>
        <w:pStyle w:val="FirstParagraph"/>
      </w:pPr>
      <w:r>
        <w:t xml:space="preserve">Choosing me as your Dentist would mean partnering with a professional who values integrity, compassion, and excellence. My track record of patient satisfaction, combined with my adaptability to new environments, ensures I can seamlessly integrate into your practice. I am particularly drawn to your reputation for [specific detail about the practice, e.g., "innovative patient care" or "community-focused initiatives"], and I am confident that my skills and vision align with your goals.</w:t>
      </w:r>
    </w:p>
    <w:p>
      <w:pPr>
        <w:pStyle w:val="BodyText"/>
      </w:pPr>
      <w:r>
        <w:t xml:space="preserve">I am excited about the opportunity to contribute to the dental community in Canada Vancouver while continuing to grow as a professional. Thank you for considering my application. I would be grateful for the chance to discuss how my background, skills, and passion for dentistry can benefit your practice.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Canada Vancouver</dc:title>
  <dc:creator/>
  <dc:language>en</dc:language>
  <cp:keywords/>
  <dcterms:created xsi:type="dcterms:W3CDTF">2026-07-21T07:00:02Z</dcterms:created>
  <dcterms:modified xsi:type="dcterms:W3CDTF">2026-07-21T07:00:02Z</dcterms:modified>
</cp:coreProperties>
</file>

<file path=docProps/custom.xml><?xml version="1.0" encoding="utf-8"?>
<Properties xmlns="http://schemas.openxmlformats.org/officeDocument/2006/custom-properties" xmlns:vt="http://schemas.openxmlformats.org/officeDocument/2006/docPropsVTypes"/>
</file>